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8B6F2D" w14:textId="77777777" w:rsidR="00A73B6B" w:rsidRPr="00D80E69" w:rsidRDefault="0081001F" w:rsidP="0081001F">
      <w:pPr>
        <w:spacing w:after="0" w:line="240" w:lineRule="auto"/>
        <w:jc w:val="center"/>
        <w:rPr>
          <w:rFonts w:ascii="Calibri" w:hAnsi="Calibri" w:cs="Calibri"/>
          <w:b/>
          <w:sz w:val="24"/>
          <w:szCs w:val="24"/>
          <w:u w:val="single"/>
          <w:lang w:val="en-US"/>
        </w:rPr>
      </w:pPr>
      <w:r w:rsidRPr="00D80E69">
        <w:rPr>
          <w:rFonts w:ascii="Calibri" w:hAnsi="Calibri" w:cs="Calibri"/>
          <w:b/>
          <w:sz w:val="24"/>
          <w:szCs w:val="24"/>
          <w:u w:val="single"/>
          <w:lang w:val="en-US"/>
        </w:rPr>
        <w:t xml:space="preserve">S U R A T   </w:t>
      </w:r>
      <w:proofErr w:type="spellStart"/>
      <w:r w:rsidRPr="00D80E69">
        <w:rPr>
          <w:rFonts w:ascii="Calibri" w:hAnsi="Calibri" w:cs="Calibri"/>
          <w:b/>
          <w:sz w:val="24"/>
          <w:szCs w:val="24"/>
          <w:u w:val="single"/>
          <w:lang w:val="en-US"/>
        </w:rPr>
        <w:t>T</w:t>
      </w:r>
      <w:proofErr w:type="spellEnd"/>
      <w:r w:rsidRPr="00D80E69">
        <w:rPr>
          <w:rFonts w:ascii="Calibri" w:hAnsi="Calibri" w:cs="Calibri"/>
          <w:b/>
          <w:sz w:val="24"/>
          <w:szCs w:val="24"/>
          <w:u w:val="single"/>
          <w:lang w:val="en-US"/>
        </w:rPr>
        <w:t xml:space="preserve"> U G A S</w:t>
      </w:r>
    </w:p>
    <w:p w14:paraId="5C8B6F2E" w14:textId="55D57AFB" w:rsidR="0081001F" w:rsidRPr="00D80E69" w:rsidRDefault="0081001F" w:rsidP="0081001F">
      <w:pPr>
        <w:spacing w:after="0" w:line="240" w:lineRule="auto"/>
        <w:jc w:val="center"/>
        <w:rPr>
          <w:rFonts w:ascii="Calibri" w:hAnsi="Calibri" w:cs="Calibri"/>
          <w:sz w:val="24"/>
          <w:szCs w:val="24"/>
          <w:lang w:val="en-US"/>
        </w:rPr>
      </w:pPr>
      <w:r w:rsidRPr="00D80E69">
        <w:rPr>
          <w:rFonts w:ascii="Calibri" w:hAnsi="Calibri" w:cs="Calibri"/>
          <w:sz w:val="24"/>
          <w:szCs w:val="24"/>
          <w:highlight w:val="yellow"/>
          <w:lang w:val="en-US"/>
        </w:rPr>
        <w:t xml:space="preserve">No.    </w:t>
      </w:r>
      <w:r w:rsidR="00D80E69" w:rsidRPr="00D80E69">
        <w:rPr>
          <w:rFonts w:ascii="Calibri" w:hAnsi="Calibri" w:cs="Calibri"/>
          <w:sz w:val="24"/>
          <w:szCs w:val="24"/>
          <w:highlight w:val="yellow"/>
          <w:lang w:val="en-US"/>
        </w:rPr>
        <w:t>2020</w:t>
      </w:r>
    </w:p>
    <w:p w14:paraId="5C8B6F2F" w14:textId="77777777" w:rsidR="0081001F" w:rsidRPr="00D80E69" w:rsidRDefault="0081001F" w:rsidP="0081001F">
      <w:pPr>
        <w:spacing w:after="0" w:line="240" w:lineRule="auto"/>
        <w:jc w:val="center"/>
        <w:rPr>
          <w:rFonts w:ascii="Calibri" w:hAnsi="Calibri" w:cs="Calibri"/>
          <w:sz w:val="24"/>
          <w:szCs w:val="24"/>
          <w:lang w:val="en-US"/>
        </w:rPr>
      </w:pPr>
    </w:p>
    <w:p w14:paraId="5C8B6F30" w14:textId="77777777" w:rsidR="0081001F" w:rsidRPr="00D80E69" w:rsidRDefault="0081001F" w:rsidP="0081001F">
      <w:pPr>
        <w:spacing w:after="0" w:line="240" w:lineRule="auto"/>
        <w:jc w:val="center"/>
        <w:rPr>
          <w:rFonts w:ascii="Calibri" w:hAnsi="Calibri" w:cs="Calibri"/>
          <w:sz w:val="24"/>
          <w:szCs w:val="24"/>
          <w:lang w:val="en-US"/>
        </w:rPr>
      </w:pPr>
    </w:p>
    <w:p w14:paraId="5C8B6F31" w14:textId="498FC2B0" w:rsidR="0081001F" w:rsidRDefault="0081001F" w:rsidP="00A150B6">
      <w:pPr>
        <w:spacing w:after="0"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Ketua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 Program </w:t>
      </w: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Studi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 Kimia, </w:t>
      </w: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Fakultas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 </w:t>
      </w: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Matematika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 dan </w:t>
      </w: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Ilmu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 </w:t>
      </w: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Pengetahuan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 </w:t>
      </w: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Alam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. </w:t>
      </w: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Universitas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 Negeri Jakarta </w:t>
      </w: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memberikan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 </w:t>
      </w:r>
      <w:proofErr w:type="spellStart"/>
      <w:r w:rsidR="00CA4A86">
        <w:rPr>
          <w:rFonts w:ascii="Calibri" w:hAnsi="Calibri" w:cs="Calibri"/>
          <w:sz w:val="24"/>
          <w:szCs w:val="24"/>
          <w:lang w:val="en-US"/>
        </w:rPr>
        <w:t>t</w:t>
      </w:r>
      <w:r w:rsidRPr="00D80E69">
        <w:rPr>
          <w:rFonts w:ascii="Calibri" w:hAnsi="Calibri" w:cs="Calibri"/>
          <w:sz w:val="24"/>
          <w:szCs w:val="24"/>
          <w:lang w:val="en-US"/>
        </w:rPr>
        <w:t>ugas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 </w:t>
      </w: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kepada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>:</w:t>
      </w:r>
      <w:bookmarkStart w:id="0" w:name="_GoBack"/>
      <w:bookmarkEnd w:id="0"/>
    </w:p>
    <w:p w14:paraId="2B2CB175" w14:textId="6CA08EF9" w:rsidR="000A3ECC" w:rsidRDefault="000A3ECC" w:rsidP="00A150B6">
      <w:pPr>
        <w:spacing w:after="0"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3686"/>
        <w:gridCol w:w="4201"/>
      </w:tblGrid>
      <w:tr w:rsidR="000A3ECC" w14:paraId="4034AB95" w14:textId="77777777" w:rsidTr="000A3ECC">
        <w:tc>
          <w:tcPr>
            <w:tcW w:w="1129" w:type="dxa"/>
          </w:tcPr>
          <w:p w14:paraId="6F346669" w14:textId="64BB684F" w:rsidR="000A3ECC" w:rsidRDefault="000A3ECC" w:rsidP="000A3ECC">
            <w:pPr>
              <w:spacing w:line="360" w:lineRule="auto"/>
              <w:jc w:val="center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>NO</w:t>
            </w:r>
          </w:p>
        </w:tc>
        <w:tc>
          <w:tcPr>
            <w:tcW w:w="3686" w:type="dxa"/>
          </w:tcPr>
          <w:p w14:paraId="4849B5D1" w14:textId="0DB94AC2" w:rsidR="000A3ECC" w:rsidRDefault="000A3ECC" w:rsidP="000A3ECC">
            <w:pPr>
              <w:spacing w:line="360" w:lineRule="auto"/>
              <w:jc w:val="center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>NAMA</w:t>
            </w:r>
          </w:p>
        </w:tc>
        <w:tc>
          <w:tcPr>
            <w:tcW w:w="4201" w:type="dxa"/>
          </w:tcPr>
          <w:p w14:paraId="4ED0ED83" w14:textId="7EE3DA0F" w:rsidR="000A3ECC" w:rsidRDefault="000A3ECC" w:rsidP="000A3ECC">
            <w:pPr>
              <w:spacing w:line="360" w:lineRule="auto"/>
              <w:jc w:val="center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>NIP</w:t>
            </w:r>
            <w:r w:rsidR="00672FDD">
              <w:rPr>
                <w:rFonts w:ascii="Calibri" w:hAnsi="Calibri" w:cs="Calibri"/>
                <w:sz w:val="24"/>
                <w:szCs w:val="24"/>
                <w:lang w:val="en-US"/>
              </w:rPr>
              <w:t>/NIDN</w:t>
            </w:r>
          </w:p>
        </w:tc>
      </w:tr>
      <w:tr w:rsidR="000A3ECC" w14:paraId="47DDB386" w14:textId="77777777" w:rsidTr="000A3ECC">
        <w:tc>
          <w:tcPr>
            <w:tcW w:w="1129" w:type="dxa"/>
          </w:tcPr>
          <w:p w14:paraId="3FA749AC" w14:textId="77777777" w:rsidR="000A3ECC" w:rsidRPr="000A3ECC" w:rsidRDefault="000A3ECC" w:rsidP="000A3ECC">
            <w:pPr>
              <w:pStyle w:val="ListParagraph"/>
              <w:numPr>
                <w:ilvl w:val="0"/>
                <w:numId w:val="1"/>
              </w:num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0FC21D76" w14:textId="1FDB3B12" w:rsidR="000A3ECC" w:rsidRDefault="000A3ECC" w:rsidP="00A150B6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Dr. </w:t>
            </w:r>
            <w:proofErr w:type="spell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Hanhan</w:t>
            </w:r>
            <w:proofErr w:type="spellEnd"/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Dianhar</w:t>
            </w:r>
            <w:proofErr w:type="spellEnd"/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, </w:t>
            </w:r>
            <w:proofErr w:type="spellStart"/>
            <w:proofErr w:type="gram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M.Si</w:t>
            </w:r>
            <w:proofErr w:type="spellEnd"/>
            <w:proofErr w:type="gramEnd"/>
          </w:p>
        </w:tc>
        <w:tc>
          <w:tcPr>
            <w:tcW w:w="4201" w:type="dxa"/>
          </w:tcPr>
          <w:p w14:paraId="24F0E068" w14:textId="0390440B" w:rsidR="000A3ECC" w:rsidRDefault="00B727B5" w:rsidP="00A150B6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B727B5">
              <w:rPr>
                <w:rFonts w:ascii="Calibri" w:hAnsi="Calibri" w:cs="Calibri"/>
                <w:sz w:val="24"/>
                <w:szCs w:val="24"/>
                <w:lang w:val="en-US"/>
              </w:rPr>
              <w:t>199009292015041000</w:t>
            </w:r>
          </w:p>
        </w:tc>
      </w:tr>
      <w:tr w:rsidR="00BB356D" w14:paraId="00B84D36" w14:textId="77777777" w:rsidTr="000A3ECC">
        <w:tc>
          <w:tcPr>
            <w:tcW w:w="1129" w:type="dxa"/>
          </w:tcPr>
          <w:p w14:paraId="1F3CE8EF" w14:textId="77777777" w:rsidR="00BB356D" w:rsidRPr="000A3ECC" w:rsidRDefault="00BB356D" w:rsidP="00BB356D">
            <w:pPr>
              <w:pStyle w:val="ListParagraph"/>
              <w:numPr>
                <w:ilvl w:val="0"/>
                <w:numId w:val="1"/>
              </w:num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7EC0D6B6" w14:textId="0800AB15" w:rsidR="00BB356D" w:rsidRDefault="00BB356D" w:rsidP="00BB356D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Yussi</w:t>
            </w:r>
            <w:proofErr w:type="spellEnd"/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Pratiwi</w:t>
            </w:r>
            <w:proofErr w:type="spellEnd"/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E40586">
              <w:rPr>
                <w:rFonts w:ascii="Calibri" w:hAnsi="Calibri" w:cs="Calibri"/>
                <w:sz w:val="24"/>
                <w:szCs w:val="24"/>
                <w:lang w:val="en-US"/>
              </w:rPr>
              <w:t>S.Pd</w:t>
            </w:r>
            <w:proofErr w:type="spellEnd"/>
            <w:r w:rsidR="00E40586">
              <w:rPr>
                <w:rFonts w:ascii="Calibri" w:hAnsi="Calibri" w:cs="Calibri"/>
                <w:sz w:val="24"/>
                <w:szCs w:val="24"/>
                <w:lang w:val="en-US"/>
              </w:rPr>
              <w:t xml:space="preserve">., </w:t>
            </w:r>
            <w:proofErr w:type="spellStart"/>
            <w:proofErr w:type="gram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M.S</w:t>
            </w:r>
            <w:r w:rsidR="00E40586">
              <w:rPr>
                <w:rFonts w:ascii="Calibri" w:hAnsi="Calibri" w:cs="Calibri"/>
                <w:sz w:val="24"/>
                <w:szCs w:val="24"/>
                <w:lang w:val="en-US"/>
              </w:rPr>
              <w:t>c</w:t>
            </w:r>
            <w:proofErr w:type="spellEnd"/>
            <w:proofErr w:type="gramEnd"/>
          </w:p>
        </w:tc>
        <w:tc>
          <w:tcPr>
            <w:tcW w:w="4201" w:type="dxa"/>
          </w:tcPr>
          <w:p w14:paraId="46FA05AB" w14:textId="36F9C342" w:rsidR="00BB356D" w:rsidRDefault="00E40586" w:rsidP="00BB356D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>1992022020</w:t>
            </w:r>
            <w:r w:rsidR="00FE0E90">
              <w:rPr>
                <w:rFonts w:ascii="Calibri" w:hAnsi="Calibri" w:cs="Calibri"/>
                <w:sz w:val="24"/>
                <w:szCs w:val="24"/>
                <w:lang w:val="en-US"/>
              </w:rPr>
              <w:t>19032024</w:t>
            </w:r>
          </w:p>
        </w:tc>
      </w:tr>
      <w:tr w:rsidR="00BB356D" w14:paraId="0F4384D2" w14:textId="77777777" w:rsidTr="000A3ECC">
        <w:tc>
          <w:tcPr>
            <w:tcW w:w="1129" w:type="dxa"/>
          </w:tcPr>
          <w:p w14:paraId="3976CD29" w14:textId="381BB86B" w:rsidR="00BB356D" w:rsidRPr="00757B3A" w:rsidRDefault="00BB356D" w:rsidP="00BB356D">
            <w:pPr>
              <w:pStyle w:val="ListParagraph"/>
              <w:numPr>
                <w:ilvl w:val="0"/>
                <w:numId w:val="1"/>
              </w:num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1DA96EBF" w14:textId="1853192B" w:rsidR="00BB356D" w:rsidRDefault="00BB356D" w:rsidP="00BB356D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Irma </w:t>
            </w:r>
            <w:proofErr w:type="spell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Ratna</w:t>
            </w:r>
            <w:proofErr w:type="spellEnd"/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 Kartika, M.Sc. Tech</w:t>
            </w:r>
          </w:p>
        </w:tc>
        <w:tc>
          <w:tcPr>
            <w:tcW w:w="4201" w:type="dxa"/>
          </w:tcPr>
          <w:p w14:paraId="080A53F5" w14:textId="46F95692" w:rsidR="00BB356D" w:rsidRDefault="00BB356D" w:rsidP="00BB356D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BA125E">
              <w:rPr>
                <w:rFonts w:ascii="Calibri" w:hAnsi="Calibri" w:cs="Calibri"/>
                <w:sz w:val="24"/>
                <w:szCs w:val="24"/>
                <w:lang w:val="en-US"/>
              </w:rPr>
              <w:t>197212042005012000</w:t>
            </w:r>
          </w:p>
        </w:tc>
      </w:tr>
      <w:tr w:rsidR="006C2F53" w14:paraId="7326C5AE" w14:textId="77777777" w:rsidTr="000A3ECC">
        <w:tc>
          <w:tcPr>
            <w:tcW w:w="1129" w:type="dxa"/>
          </w:tcPr>
          <w:p w14:paraId="62E119C0" w14:textId="77777777" w:rsidR="006C2F53" w:rsidRPr="00757B3A" w:rsidRDefault="006C2F53" w:rsidP="00BB356D">
            <w:pPr>
              <w:pStyle w:val="ListParagraph"/>
              <w:numPr>
                <w:ilvl w:val="0"/>
                <w:numId w:val="1"/>
              </w:num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70A5BC01" w14:textId="03D7C230" w:rsidR="006C2F53" w:rsidRDefault="001D7121" w:rsidP="00BB356D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Dr. Fera Kurniadewi, </w:t>
            </w:r>
            <w:proofErr w:type="spellStart"/>
            <w:proofErr w:type="gram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M.Si</w:t>
            </w:r>
            <w:proofErr w:type="spellEnd"/>
            <w:proofErr w:type="gramEnd"/>
          </w:p>
        </w:tc>
        <w:tc>
          <w:tcPr>
            <w:tcW w:w="4201" w:type="dxa"/>
          </w:tcPr>
          <w:p w14:paraId="212A69BA" w14:textId="18B09476" w:rsidR="006C2F53" w:rsidRPr="00BA125E" w:rsidRDefault="001D7121" w:rsidP="00BB356D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CA4A86">
              <w:rPr>
                <w:rFonts w:cstheme="minorHAnsi"/>
                <w:sz w:val="24"/>
                <w:szCs w:val="24"/>
              </w:rPr>
              <w:t>197612312001122002</w:t>
            </w:r>
          </w:p>
        </w:tc>
      </w:tr>
      <w:tr w:rsidR="006C2F53" w14:paraId="7C545448" w14:textId="77777777" w:rsidTr="001D7121">
        <w:tc>
          <w:tcPr>
            <w:tcW w:w="1129" w:type="dxa"/>
          </w:tcPr>
          <w:p w14:paraId="14D681A8" w14:textId="77777777" w:rsidR="006C2F53" w:rsidRPr="00757B3A" w:rsidRDefault="006C2F53" w:rsidP="00BB356D">
            <w:pPr>
              <w:pStyle w:val="ListParagraph"/>
              <w:numPr>
                <w:ilvl w:val="0"/>
                <w:numId w:val="1"/>
              </w:num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0438B92A" w14:textId="67598FA0" w:rsidR="006C2F53" w:rsidRDefault="001D7121" w:rsidP="00BB356D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Dr. </w:t>
            </w:r>
            <w:proofErr w:type="spell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Yusmaniar</w:t>
            </w:r>
            <w:proofErr w:type="spellEnd"/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, </w:t>
            </w:r>
            <w:proofErr w:type="spellStart"/>
            <w:proofErr w:type="gram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M.Si</w:t>
            </w:r>
            <w:proofErr w:type="spellEnd"/>
            <w:proofErr w:type="gramEnd"/>
          </w:p>
        </w:tc>
        <w:tc>
          <w:tcPr>
            <w:tcW w:w="4201" w:type="dxa"/>
            <w:shd w:val="clear" w:color="auto" w:fill="auto"/>
          </w:tcPr>
          <w:p w14:paraId="0F243D67" w14:textId="206925E3" w:rsidR="006C2F53" w:rsidRPr="00A54798" w:rsidRDefault="00EB6107" w:rsidP="00BB356D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highlight w:val="yellow"/>
                <w:lang w:val="en-US"/>
              </w:rPr>
            </w:pPr>
            <w:r>
              <w:rPr>
                <w:rFonts w:ascii="Arial" w:hAnsi="Arial" w:cs="Arial"/>
                <w:color w:val="4D5156"/>
                <w:sz w:val="21"/>
                <w:szCs w:val="21"/>
                <w:shd w:val="clear" w:color="auto" w:fill="FFFFFF"/>
              </w:rPr>
              <w:t>19620626 19960 2 2001</w:t>
            </w:r>
          </w:p>
        </w:tc>
      </w:tr>
      <w:tr w:rsidR="00810A10" w14:paraId="78F2F223" w14:textId="77777777" w:rsidTr="001D7121">
        <w:tc>
          <w:tcPr>
            <w:tcW w:w="1129" w:type="dxa"/>
          </w:tcPr>
          <w:p w14:paraId="2F5471DB" w14:textId="77777777" w:rsidR="00810A10" w:rsidRPr="00757B3A" w:rsidRDefault="00810A10" w:rsidP="00BB356D">
            <w:pPr>
              <w:pStyle w:val="ListParagraph"/>
              <w:numPr>
                <w:ilvl w:val="0"/>
                <w:numId w:val="1"/>
              </w:num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55A0A883" w14:textId="231D5A13" w:rsidR="00810A10" w:rsidRDefault="00810A10" w:rsidP="00BB356D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Drs. </w:t>
            </w:r>
            <w:proofErr w:type="spell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Zulhipri</w:t>
            </w:r>
            <w:proofErr w:type="spellEnd"/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, </w:t>
            </w:r>
            <w:proofErr w:type="spellStart"/>
            <w:proofErr w:type="gram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M.Si</w:t>
            </w:r>
            <w:proofErr w:type="spellEnd"/>
            <w:proofErr w:type="gramEnd"/>
          </w:p>
        </w:tc>
        <w:tc>
          <w:tcPr>
            <w:tcW w:w="4201" w:type="dxa"/>
            <w:shd w:val="clear" w:color="auto" w:fill="auto"/>
          </w:tcPr>
          <w:p w14:paraId="0F6D8E26" w14:textId="52FEB23B" w:rsidR="00810A10" w:rsidRDefault="007B6120" w:rsidP="00BB356D">
            <w:pPr>
              <w:spacing w:line="360" w:lineRule="auto"/>
              <w:jc w:val="both"/>
              <w:rPr>
                <w:rFonts w:ascii="Arial" w:hAnsi="Arial" w:cs="Arial"/>
                <w:color w:val="4D5156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4D5156"/>
                <w:sz w:val="21"/>
                <w:szCs w:val="21"/>
                <w:shd w:val="clear" w:color="auto" w:fill="FFFFFF"/>
              </w:rPr>
              <w:t>195807031989031001</w:t>
            </w:r>
          </w:p>
        </w:tc>
      </w:tr>
      <w:tr w:rsidR="007B6120" w14:paraId="6788F897" w14:textId="77777777" w:rsidTr="001D7121">
        <w:tc>
          <w:tcPr>
            <w:tcW w:w="1129" w:type="dxa"/>
          </w:tcPr>
          <w:p w14:paraId="6C2A56DC" w14:textId="77777777" w:rsidR="007B6120" w:rsidRPr="00757B3A" w:rsidRDefault="007B6120" w:rsidP="00BB356D">
            <w:pPr>
              <w:pStyle w:val="ListParagraph"/>
              <w:numPr>
                <w:ilvl w:val="0"/>
                <w:numId w:val="1"/>
              </w:num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2F532677" w14:textId="6687E8EC" w:rsidR="007B6120" w:rsidRDefault="007B6120" w:rsidP="00BB356D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Dr. Maria </w:t>
            </w:r>
            <w:proofErr w:type="spell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Paristiowati</w:t>
            </w:r>
            <w:proofErr w:type="spellEnd"/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, </w:t>
            </w:r>
            <w:proofErr w:type="spellStart"/>
            <w:proofErr w:type="gram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M.Si</w:t>
            </w:r>
            <w:proofErr w:type="spellEnd"/>
            <w:proofErr w:type="gramEnd"/>
          </w:p>
        </w:tc>
        <w:tc>
          <w:tcPr>
            <w:tcW w:w="4201" w:type="dxa"/>
            <w:shd w:val="clear" w:color="auto" w:fill="auto"/>
          </w:tcPr>
          <w:p w14:paraId="23F7767A" w14:textId="3897C901" w:rsidR="007B6120" w:rsidRDefault="00560F4D" w:rsidP="00BB356D">
            <w:pPr>
              <w:spacing w:line="360" w:lineRule="auto"/>
              <w:jc w:val="both"/>
              <w:rPr>
                <w:rFonts w:ascii="Arial" w:hAnsi="Arial" w:cs="Arial"/>
                <w:color w:val="4D5156"/>
                <w:sz w:val="21"/>
                <w:szCs w:val="21"/>
                <w:shd w:val="clear" w:color="auto" w:fill="FFFFFF"/>
              </w:rPr>
            </w:pPr>
            <w:r>
              <w:t>19671020 199203 2 001</w:t>
            </w:r>
          </w:p>
        </w:tc>
      </w:tr>
    </w:tbl>
    <w:p w14:paraId="5C8B6F32" w14:textId="77777777" w:rsidR="0081001F" w:rsidRPr="00D80E69" w:rsidRDefault="0081001F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5C8B6F33" w14:textId="77777777" w:rsidR="0081001F" w:rsidRPr="00D80E69" w:rsidRDefault="0081001F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7BF49396" w14:textId="0406F747" w:rsidR="00F83E85" w:rsidRDefault="0081001F" w:rsidP="00BB356D">
      <w:pPr>
        <w:spacing w:after="0"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Sebagai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ab/>
        <w:t>:</w:t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proofErr w:type="spellStart"/>
      <w:r w:rsidR="00DB1C20">
        <w:rPr>
          <w:rFonts w:ascii="Calibri" w:hAnsi="Calibri" w:cs="Calibri"/>
          <w:sz w:val="24"/>
          <w:szCs w:val="24"/>
          <w:lang w:val="en-US"/>
        </w:rPr>
        <w:t>Panitia</w:t>
      </w:r>
      <w:proofErr w:type="spellEnd"/>
      <w:r w:rsidR="00DB1C20">
        <w:rPr>
          <w:rFonts w:ascii="Calibri" w:hAnsi="Calibri" w:cs="Calibri"/>
          <w:sz w:val="24"/>
          <w:szCs w:val="24"/>
          <w:lang w:val="en-US"/>
        </w:rPr>
        <w:t xml:space="preserve"> </w:t>
      </w:r>
      <w:proofErr w:type="spellStart"/>
      <w:r w:rsidR="00B23431">
        <w:rPr>
          <w:rFonts w:ascii="Calibri" w:hAnsi="Calibri" w:cs="Calibri"/>
          <w:sz w:val="24"/>
          <w:szCs w:val="24"/>
          <w:lang w:val="en-US"/>
        </w:rPr>
        <w:t>Kuliah</w:t>
      </w:r>
      <w:proofErr w:type="spellEnd"/>
      <w:r w:rsidR="00B23431">
        <w:rPr>
          <w:rFonts w:ascii="Calibri" w:hAnsi="Calibri" w:cs="Calibri"/>
          <w:sz w:val="24"/>
          <w:szCs w:val="24"/>
          <w:lang w:val="en-US"/>
        </w:rPr>
        <w:t xml:space="preserve"> </w:t>
      </w:r>
      <w:proofErr w:type="spellStart"/>
      <w:r w:rsidR="00B23431">
        <w:rPr>
          <w:rFonts w:ascii="Calibri" w:hAnsi="Calibri" w:cs="Calibri"/>
          <w:sz w:val="24"/>
          <w:szCs w:val="24"/>
          <w:lang w:val="en-US"/>
        </w:rPr>
        <w:t>Tamu</w:t>
      </w:r>
      <w:proofErr w:type="spellEnd"/>
      <w:r w:rsidR="00B23431">
        <w:rPr>
          <w:rFonts w:ascii="Calibri" w:hAnsi="Calibri" w:cs="Calibri"/>
          <w:sz w:val="24"/>
          <w:szCs w:val="24"/>
          <w:lang w:val="en-US"/>
        </w:rPr>
        <w:t xml:space="preserve"> (</w:t>
      </w:r>
      <w:r w:rsidR="00CF239E" w:rsidRPr="00CF239E">
        <w:rPr>
          <w:rFonts w:ascii="Calibri" w:hAnsi="Calibri" w:cs="Calibri"/>
          <w:sz w:val="24"/>
          <w:szCs w:val="24"/>
          <w:lang w:val="en-US"/>
        </w:rPr>
        <w:t>How to Have Good Manners to be a better Me</w:t>
      </w:r>
      <w:r w:rsidR="00A54798">
        <w:rPr>
          <w:rFonts w:ascii="Calibri" w:hAnsi="Calibri" w:cs="Calibri"/>
          <w:sz w:val="24"/>
          <w:szCs w:val="24"/>
          <w:lang w:val="en-US"/>
        </w:rPr>
        <w:t>)</w:t>
      </w:r>
    </w:p>
    <w:p w14:paraId="0082738F" w14:textId="4E3017FF" w:rsidR="00AF5030" w:rsidRPr="00D80E69" w:rsidRDefault="00AF5030" w:rsidP="00D80E69">
      <w:pPr>
        <w:spacing w:after="0"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proofErr w:type="spellStart"/>
      <w:r>
        <w:rPr>
          <w:rFonts w:ascii="Calibri" w:hAnsi="Calibri" w:cs="Calibri"/>
          <w:sz w:val="24"/>
          <w:szCs w:val="24"/>
          <w:lang w:val="en-US"/>
        </w:rPr>
        <w:t>Periode</w:t>
      </w:r>
      <w:proofErr w:type="spellEnd"/>
      <w:r>
        <w:rPr>
          <w:rFonts w:ascii="Calibri" w:hAnsi="Calibri" w:cs="Calibri"/>
          <w:sz w:val="24"/>
          <w:szCs w:val="24"/>
          <w:lang w:val="en-US"/>
        </w:rPr>
        <w:tab/>
        <w:t>:</w:t>
      </w:r>
      <w:r>
        <w:rPr>
          <w:rFonts w:ascii="Calibri" w:hAnsi="Calibri" w:cs="Calibri"/>
          <w:sz w:val="24"/>
          <w:szCs w:val="24"/>
          <w:lang w:val="en-US"/>
        </w:rPr>
        <w:tab/>
      </w:r>
      <w:r w:rsidR="00CF239E">
        <w:rPr>
          <w:rFonts w:ascii="Calibri" w:hAnsi="Calibri" w:cs="Calibri"/>
          <w:sz w:val="24"/>
          <w:szCs w:val="24"/>
          <w:lang w:val="en-US"/>
        </w:rPr>
        <w:t>21 September-25 September</w:t>
      </w:r>
      <w:r w:rsidR="00676C23">
        <w:rPr>
          <w:rFonts w:ascii="Calibri" w:hAnsi="Calibri" w:cs="Calibri"/>
          <w:sz w:val="24"/>
          <w:szCs w:val="24"/>
          <w:lang w:val="en-US"/>
        </w:rPr>
        <w:t xml:space="preserve"> 2020</w:t>
      </w:r>
    </w:p>
    <w:p w14:paraId="5C8B6F38" w14:textId="77777777" w:rsidR="0081001F" w:rsidRPr="00D80E69" w:rsidRDefault="0081001F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5C8B6F46" w14:textId="77777777" w:rsidR="0081001F" w:rsidRPr="00D80E69" w:rsidRDefault="0081001F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4DF0855A" w14:textId="77777777" w:rsidR="00D80E69" w:rsidRPr="00CA4A86" w:rsidRDefault="00D80E69" w:rsidP="00D80E69">
      <w:p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CA4A86">
        <w:rPr>
          <w:rFonts w:ascii="Calibri" w:hAnsi="Calibri" w:cs="Calibri"/>
          <w:sz w:val="24"/>
          <w:szCs w:val="24"/>
        </w:rPr>
        <w:t>Demikian surat tugas ini dibuat untuk dapat dilaksanakan dengan sebaik-baiknya</w:t>
      </w:r>
    </w:p>
    <w:p w14:paraId="5C8B6F49" w14:textId="77777777" w:rsidR="0081001F" w:rsidRPr="00CA4A86" w:rsidRDefault="0081001F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5C8B6F4A" w14:textId="2E81D5EB" w:rsidR="0081001F" w:rsidRPr="00CA4A86" w:rsidRDefault="0081001F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45F85B48" w14:textId="63D2BADC" w:rsidR="0070373C" w:rsidRPr="00CA4A86" w:rsidRDefault="0070373C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068BC89D" w14:textId="67FF9641" w:rsidR="0070373C" w:rsidRPr="00CA4A86" w:rsidRDefault="0070373C" w:rsidP="0070373C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CA4A86">
        <w:rPr>
          <w:rFonts w:cstheme="minorHAnsi"/>
          <w:sz w:val="24"/>
          <w:szCs w:val="24"/>
        </w:rPr>
        <w:t>Mengetahui,</w:t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  <w:t xml:space="preserve">Jakarta, </w:t>
      </w:r>
      <w:r w:rsidR="00CF239E">
        <w:rPr>
          <w:rFonts w:cstheme="minorHAnsi"/>
          <w:sz w:val="24"/>
          <w:szCs w:val="24"/>
          <w:lang w:val="en-US"/>
        </w:rPr>
        <w:t>18 September</w:t>
      </w:r>
      <w:r w:rsidRPr="00CA4A86">
        <w:rPr>
          <w:rFonts w:cstheme="minorHAnsi"/>
          <w:sz w:val="24"/>
          <w:szCs w:val="24"/>
          <w:lang w:val="en-US"/>
        </w:rPr>
        <w:t xml:space="preserve"> </w:t>
      </w:r>
      <w:r w:rsidRPr="00CA4A86">
        <w:rPr>
          <w:rFonts w:cstheme="minorHAnsi"/>
          <w:sz w:val="24"/>
          <w:szCs w:val="24"/>
        </w:rPr>
        <w:t xml:space="preserve"> 2020</w:t>
      </w:r>
    </w:p>
    <w:p w14:paraId="3B9BD7DF" w14:textId="77777777" w:rsidR="0070373C" w:rsidRPr="00CA4A86" w:rsidRDefault="0070373C" w:rsidP="0070373C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CA4A86">
        <w:rPr>
          <w:rFonts w:cstheme="minorHAnsi"/>
          <w:sz w:val="24"/>
          <w:szCs w:val="24"/>
        </w:rPr>
        <w:t>Wakil Dekan Akademik FMIPA UNJ</w:t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  <w:t>Ketua Program Studi Kimia</w:t>
      </w:r>
    </w:p>
    <w:p w14:paraId="64B55FA0" w14:textId="77777777" w:rsidR="0070373C" w:rsidRPr="00CA4A86" w:rsidRDefault="0070373C" w:rsidP="0070373C">
      <w:pPr>
        <w:spacing w:after="0" w:line="240" w:lineRule="auto"/>
        <w:ind w:left="1440"/>
        <w:jc w:val="both"/>
        <w:rPr>
          <w:rFonts w:cstheme="minorHAnsi"/>
          <w:sz w:val="24"/>
          <w:szCs w:val="24"/>
        </w:rPr>
      </w:pPr>
    </w:p>
    <w:p w14:paraId="1D226042" w14:textId="77777777" w:rsidR="0070373C" w:rsidRPr="00CA4A86" w:rsidRDefault="0070373C" w:rsidP="0070373C">
      <w:pPr>
        <w:spacing w:after="0" w:line="240" w:lineRule="auto"/>
        <w:ind w:left="1440"/>
        <w:jc w:val="both"/>
        <w:rPr>
          <w:rFonts w:cstheme="minorHAnsi"/>
          <w:sz w:val="24"/>
          <w:szCs w:val="24"/>
        </w:rPr>
      </w:pPr>
    </w:p>
    <w:p w14:paraId="4AD3835E" w14:textId="77777777" w:rsidR="0070373C" w:rsidRPr="00CA4A86" w:rsidRDefault="0070373C" w:rsidP="0070373C">
      <w:pPr>
        <w:spacing w:after="0" w:line="240" w:lineRule="auto"/>
        <w:ind w:left="1440"/>
        <w:jc w:val="both"/>
        <w:rPr>
          <w:rFonts w:cstheme="minorHAnsi"/>
          <w:sz w:val="24"/>
          <w:szCs w:val="24"/>
        </w:rPr>
      </w:pPr>
    </w:p>
    <w:p w14:paraId="2F637A40" w14:textId="7DE3583C" w:rsidR="0070373C" w:rsidRPr="00CA4A86" w:rsidRDefault="00CF239E" w:rsidP="0070373C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  <w:lang w:val="en-US"/>
        </w:rPr>
        <w:t xml:space="preserve">Prof. </w:t>
      </w:r>
      <w:r w:rsidR="0070373C" w:rsidRPr="00CA4A86">
        <w:rPr>
          <w:rFonts w:cstheme="minorHAnsi"/>
          <w:sz w:val="24"/>
          <w:szCs w:val="24"/>
          <w:u w:val="single"/>
        </w:rPr>
        <w:t xml:space="preserve">Dr. Muktiningsih, </w:t>
      </w:r>
      <w:proofErr w:type="gramStart"/>
      <w:r w:rsidR="0070373C" w:rsidRPr="00CA4A86">
        <w:rPr>
          <w:rFonts w:cstheme="minorHAnsi"/>
          <w:sz w:val="24"/>
          <w:szCs w:val="24"/>
          <w:u w:val="single"/>
        </w:rPr>
        <w:t>M.Si</w:t>
      </w:r>
      <w:proofErr w:type="gramEnd"/>
      <w:r w:rsidR="0070373C" w:rsidRPr="00CA4A86">
        <w:rPr>
          <w:rFonts w:cstheme="minorHAnsi"/>
          <w:sz w:val="24"/>
          <w:szCs w:val="24"/>
          <w:u w:val="single"/>
        </w:rPr>
        <w:t xml:space="preserve"> </w:t>
      </w:r>
      <w:r w:rsidR="0070373C" w:rsidRPr="00CA4A86">
        <w:rPr>
          <w:rFonts w:cstheme="minorHAnsi"/>
          <w:sz w:val="24"/>
          <w:szCs w:val="24"/>
        </w:rPr>
        <w:tab/>
      </w:r>
      <w:r w:rsidR="0070373C" w:rsidRPr="00CA4A86">
        <w:rPr>
          <w:rFonts w:cstheme="minorHAnsi"/>
          <w:sz w:val="24"/>
          <w:szCs w:val="24"/>
        </w:rPr>
        <w:tab/>
      </w:r>
      <w:r w:rsidR="0070373C" w:rsidRPr="00CA4A86">
        <w:rPr>
          <w:rFonts w:cstheme="minorHAnsi"/>
          <w:sz w:val="24"/>
          <w:szCs w:val="24"/>
        </w:rPr>
        <w:tab/>
      </w:r>
      <w:r w:rsidR="0070373C" w:rsidRPr="00CA4A86">
        <w:rPr>
          <w:rFonts w:cstheme="minorHAnsi"/>
          <w:sz w:val="24"/>
          <w:szCs w:val="24"/>
        </w:rPr>
        <w:tab/>
      </w:r>
      <w:r w:rsidR="0070373C" w:rsidRPr="00CA4A86">
        <w:rPr>
          <w:rFonts w:cstheme="minorHAnsi"/>
          <w:sz w:val="24"/>
          <w:szCs w:val="24"/>
        </w:rPr>
        <w:tab/>
      </w:r>
      <w:r w:rsidR="0070373C" w:rsidRPr="00CA4A86">
        <w:rPr>
          <w:rFonts w:cstheme="minorHAnsi"/>
          <w:sz w:val="24"/>
          <w:szCs w:val="24"/>
          <w:u w:val="single"/>
        </w:rPr>
        <w:t>Dr. Fera Kurniadewi,M.Si</w:t>
      </w:r>
    </w:p>
    <w:p w14:paraId="265784BB" w14:textId="1655BF92" w:rsidR="0070373C" w:rsidRPr="00CA4A86" w:rsidRDefault="0070373C" w:rsidP="0070373C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CA4A86">
        <w:rPr>
          <w:rFonts w:cstheme="minorHAnsi"/>
          <w:sz w:val="24"/>
          <w:szCs w:val="24"/>
        </w:rPr>
        <w:t>NIP. 196405111989032001</w:t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  <w:t>NIP. 197612312001122002</w:t>
      </w:r>
    </w:p>
    <w:p w14:paraId="15B14F0D" w14:textId="73B62A4E" w:rsidR="00B94785" w:rsidRPr="00B94785" w:rsidRDefault="0081001F" w:rsidP="0070373C">
      <w:pPr>
        <w:spacing w:after="0" w:line="240" w:lineRule="auto"/>
        <w:jc w:val="both"/>
        <w:rPr>
          <w:rFonts w:cstheme="minorHAnsi"/>
          <w:lang w:val="en-US"/>
        </w:rPr>
      </w:pP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</w:p>
    <w:p w14:paraId="5C8B6F52" w14:textId="64CA7715" w:rsidR="007E0CD7" w:rsidRPr="00D80E69" w:rsidRDefault="007E0CD7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</w:p>
    <w:sectPr w:rsidR="007E0CD7" w:rsidRPr="00D80E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2B544A"/>
    <w:multiLevelType w:val="hybridMultilevel"/>
    <w:tmpl w:val="6A34B8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MDM1tzA0NLYwNDFX0lEKTi0uzszPAykwqQUA0qAFuSwAAAA="/>
  </w:docVars>
  <w:rsids>
    <w:rsidRoot w:val="0081001F"/>
    <w:rsid w:val="0000276E"/>
    <w:rsid w:val="00005550"/>
    <w:rsid w:val="00013247"/>
    <w:rsid w:val="000146E4"/>
    <w:rsid w:val="00014ED7"/>
    <w:rsid w:val="00025EF5"/>
    <w:rsid w:val="00027895"/>
    <w:rsid w:val="00027E78"/>
    <w:rsid w:val="00031B2E"/>
    <w:rsid w:val="00045465"/>
    <w:rsid w:val="00046011"/>
    <w:rsid w:val="00047D37"/>
    <w:rsid w:val="00050184"/>
    <w:rsid w:val="0005521F"/>
    <w:rsid w:val="00056508"/>
    <w:rsid w:val="00060575"/>
    <w:rsid w:val="000617D5"/>
    <w:rsid w:val="00063804"/>
    <w:rsid w:val="00064383"/>
    <w:rsid w:val="000646C4"/>
    <w:rsid w:val="00066A7F"/>
    <w:rsid w:val="00066CFD"/>
    <w:rsid w:val="000734C9"/>
    <w:rsid w:val="00074478"/>
    <w:rsid w:val="00075DC8"/>
    <w:rsid w:val="0008183E"/>
    <w:rsid w:val="00081FF2"/>
    <w:rsid w:val="00083CB9"/>
    <w:rsid w:val="00085991"/>
    <w:rsid w:val="00097A90"/>
    <w:rsid w:val="000A1991"/>
    <w:rsid w:val="000A33B5"/>
    <w:rsid w:val="000A3DFB"/>
    <w:rsid w:val="000A3ECC"/>
    <w:rsid w:val="000B0FB6"/>
    <w:rsid w:val="000B182B"/>
    <w:rsid w:val="000B6A12"/>
    <w:rsid w:val="000B7856"/>
    <w:rsid w:val="000C3EBF"/>
    <w:rsid w:val="000C4708"/>
    <w:rsid w:val="000D5933"/>
    <w:rsid w:val="000D74E7"/>
    <w:rsid w:val="000E0C98"/>
    <w:rsid w:val="000E2762"/>
    <w:rsid w:val="000F5662"/>
    <w:rsid w:val="000F7CE9"/>
    <w:rsid w:val="001001A4"/>
    <w:rsid w:val="00101780"/>
    <w:rsid w:val="00105859"/>
    <w:rsid w:val="00113C1D"/>
    <w:rsid w:val="0011681C"/>
    <w:rsid w:val="001174F2"/>
    <w:rsid w:val="0012218E"/>
    <w:rsid w:val="001257C0"/>
    <w:rsid w:val="00130CB5"/>
    <w:rsid w:val="001323ED"/>
    <w:rsid w:val="001335A5"/>
    <w:rsid w:val="00134443"/>
    <w:rsid w:val="001416CF"/>
    <w:rsid w:val="00141E05"/>
    <w:rsid w:val="00143E4D"/>
    <w:rsid w:val="00145BE9"/>
    <w:rsid w:val="001504E9"/>
    <w:rsid w:val="00151949"/>
    <w:rsid w:val="0015367B"/>
    <w:rsid w:val="001537B5"/>
    <w:rsid w:val="0015544F"/>
    <w:rsid w:val="00155B72"/>
    <w:rsid w:val="001561CA"/>
    <w:rsid w:val="0015753F"/>
    <w:rsid w:val="00161058"/>
    <w:rsid w:val="00173658"/>
    <w:rsid w:val="001753E9"/>
    <w:rsid w:val="00177053"/>
    <w:rsid w:val="00181A54"/>
    <w:rsid w:val="00181DA2"/>
    <w:rsid w:val="00182484"/>
    <w:rsid w:val="001829B9"/>
    <w:rsid w:val="00190561"/>
    <w:rsid w:val="001960FE"/>
    <w:rsid w:val="001A1C5B"/>
    <w:rsid w:val="001A4537"/>
    <w:rsid w:val="001A60E4"/>
    <w:rsid w:val="001B317D"/>
    <w:rsid w:val="001B517A"/>
    <w:rsid w:val="001B5B77"/>
    <w:rsid w:val="001B6875"/>
    <w:rsid w:val="001B725C"/>
    <w:rsid w:val="001C3C2D"/>
    <w:rsid w:val="001C4CDE"/>
    <w:rsid w:val="001C5507"/>
    <w:rsid w:val="001D0CA1"/>
    <w:rsid w:val="001D24B1"/>
    <w:rsid w:val="001D2C7D"/>
    <w:rsid w:val="001D7121"/>
    <w:rsid w:val="001E0003"/>
    <w:rsid w:val="001E0171"/>
    <w:rsid w:val="001E0182"/>
    <w:rsid w:val="001E137E"/>
    <w:rsid w:val="001E1EB6"/>
    <w:rsid w:val="001E5A2A"/>
    <w:rsid w:val="001F10EA"/>
    <w:rsid w:val="001F1F2C"/>
    <w:rsid w:val="001F2EEC"/>
    <w:rsid w:val="001F35D6"/>
    <w:rsid w:val="001F3E45"/>
    <w:rsid w:val="001F55EE"/>
    <w:rsid w:val="001F7553"/>
    <w:rsid w:val="002002F7"/>
    <w:rsid w:val="0020048E"/>
    <w:rsid w:val="00201F31"/>
    <w:rsid w:val="00203AB7"/>
    <w:rsid w:val="00203F0E"/>
    <w:rsid w:val="002050A6"/>
    <w:rsid w:val="00213821"/>
    <w:rsid w:val="00213F70"/>
    <w:rsid w:val="00215FBA"/>
    <w:rsid w:val="00216F06"/>
    <w:rsid w:val="00221A16"/>
    <w:rsid w:val="002320C0"/>
    <w:rsid w:val="00232BE4"/>
    <w:rsid w:val="0023408F"/>
    <w:rsid w:val="00234795"/>
    <w:rsid w:val="00235E7F"/>
    <w:rsid w:val="0023645B"/>
    <w:rsid w:val="00250E59"/>
    <w:rsid w:val="00251167"/>
    <w:rsid w:val="00256757"/>
    <w:rsid w:val="002605CA"/>
    <w:rsid w:val="0026260B"/>
    <w:rsid w:val="00264492"/>
    <w:rsid w:val="00264AE5"/>
    <w:rsid w:val="00267528"/>
    <w:rsid w:val="00270449"/>
    <w:rsid w:val="00271A04"/>
    <w:rsid w:val="002841ED"/>
    <w:rsid w:val="00296C2A"/>
    <w:rsid w:val="002979C3"/>
    <w:rsid w:val="00297F3F"/>
    <w:rsid w:val="002A0075"/>
    <w:rsid w:val="002A2236"/>
    <w:rsid w:val="002A34C1"/>
    <w:rsid w:val="002A6E37"/>
    <w:rsid w:val="002B039E"/>
    <w:rsid w:val="002B2796"/>
    <w:rsid w:val="002B46EC"/>
    <w:rsid w:val="002B5458"/>
    <w:rsid w:val="002C00D7"/>
    <w:rsid w:val="002C3FC7"/>
    <w:rsid w:val="002C692F"/>
    <w:rsid w:val="002D01F2"/>
    <w:rsid w:val="002E00B1"/>
    <w:rsid w:val="002E048A"/>
    <w:rsid w:val="002F7413"/>
    <w:rsid w:val="0030015F"/>
    <w:rsid w:val="0030066F"/>
    <w:rsid w:val="003017BD"/>
    <w:rsid w:val="00302471"/>
    <w:rsid w:val="0030368B"/>
    <w:rsid w:val="003109E8"/>
    <w:rsid w:val="00313681"/>
    <w:rsid w:val="00316802"/>
    <w:rsid w:val="00317E27"/>
    <w:rsid w:val="00321BB5"/>
    <w:rsid w:val="00326266"/>
    <w:rsid w:val="00330147"/>
    <w:rsid w:val="003367C9"/>
    <w:rsid w:val="0034318C"/>
    <w:rsid w:val="00353D38"/>
    <w:rsid w:val="0036194A"/>
    <w:rsid w:val="003675B8"/>
    <w:rsid w:val="00375154"/>
    <w:rsid w:val="0038509E"/>
    <w:rsid w:val="00392B19"/>
    <w:rsid w:val="003A2AD7"/>
    <w:rsid w:val="003A5393"/>
    <w:rsid w:val="003A654D"/>
    <w:rsid w:val="003B4127"/>
    <w:rsid w:val="003B4F09"/>
    <w:rsid w:val="003B55F0"/>
    <w:rsid w:val="003B7F4E"/>
    <w:rsid w:val="003C13DD"/>
    <w:rsid w:val="003C14D3"/>
    <w:rsid w:val="003C200F"/>
    <w:rsid w:val="003C2C61"/>
    <w:rsid w:val="003C4725"/>
    <w:rsid w:val="003C53A0"/>
    <w:rsid w:val="003D1C53"/>
    <w:rsid w:val="003D3E10"/>
    <w:rsid w:val="003D7436"/>
    <w:rsid w:val="003D7A55"/>
    <w:rsid w:val="003E1B73"/>
    <w:rsid w:val="003F7CE9"/>
    <w:rsid w:val="004000F6"/>
    <w:rsid w:val="004027BD"/>
    <w:rsid w:val="0040565D"/>
    <w:rsid w:val="00406BB6"/>
    <w:rsid w:val="00414C44"/>
    <w:rsid w:val="00414CE0"/>
    <w:rsid w:val="00414F57"/>
    <w:rsid w:val="00415B6D"/>
    <w:rsid w:val="00431144"/>
    <w:rsid w:val="004319DF"/>
    <w:rsid w:val="004328C5"/>
    <w:rsid w:val="00440779"/>
    <w:rsid w:val="0044286B"/>
    <w:rsid w:val="004435BA"/>
    <w:rsid w:val="00454454"/>
    <w:rsid w:val="00462846"/>
    <w:rsid w:val="00462A6B"/>
    <w:rsid w:val="00463FA8"/>
    <w:rsid w:val="0046538D"/>
    <w:rsid w:val="00467C6B"/>
    <w:rsid w:val="00470A9C"/>
    <w:rsid w:val="00472980"/>
    <w:rsid w:val="004738FF"/>
    <w:rsid w:val="00474853"/>
    <w:rsid w:val="00475D6B"/>
    <w:rsid w:val="004773B6"/>
    <w:rsid w:val="004773F8"/>
    <w:rsid w:val="004909CF"/>
    <w:rsid w:val="00495302"/>
    <w:rsid w:val="00496D85"/>
    <w:rsid w:val="004A0363"/>
    <w:rsid w:val="004A0473"/>
    <w:rsid w:val="004A3F5A"/>
    <w:rsid w:val="004B2B5F"/>
    <w:rsid w:val="004B7F6C"/>
    <w:rsid w:val="004C1258"/>
    <w:rsid w:val="004C1605"/>
    <w:rsid w:val="004E1BD9"/>
    <w:rsid w:val="004F4D92"/>
    <w:rsid w:val="004F5937"/>
    <w:rsid w:val="004F6C24"/>
    <w:rsid w:val="00502716"/>
    <w:rsid w:val="00507DAF"/>
    <w:rsid w:val="005102C1"/>
    <w:rsid w:val="00513582"/>
    <w:rsid w:val="00513A52"/>
    <w:rsid w:val="00515775"/>
    <w:rsid w:val="00521441"/>
    <w:rsid w:val="00521C18"/>
    <w:rsid w:val="00522214"/>
    <w:rsid w:val="00522F5A"/>
    <w:rsid w:val="005268FD"/>
    <w:rsid w:val="00537943"/>
    <w:rsid w:val="00541CC9"/>
    <w:rsid w:val="00542143"/>
    <w:rsid w:val="0054488A"/>
    <w:rsid w:val="00545D99"/>
    <w:rsid w:val="00552097"/>
    <w:rsid w:val="00552463"/>
    <w:rsid w:val="00553F4B"/>
    <w:rsid w:val="00560F4D"/>
    <w:rsid w:val="005629AC"/>
    <w:rsid w:val="0056576E"/>
    <w:rsid w:val="00565FCE"/>
    <w:rsid w:val="00570D9E"/>
    <w:rsid w:val="0057121C"/>
    <w:rsid w:val="005736B2"/>
    <w:rsid w:val="00575161"/>
    <w:rsid w:val="005762BD"/>
    <w:rsid w:val="00577D8A"/>
    <w:rsid w:val="00587650"/>
    <w:rsid w:val="00587F7A"/>
    <w:rsid w:val="00590357"/>
    <w:rsid w:val="00590B21"/>
    <w:rsid w:val="00591540"/>
    <w:rsid w:val="005941C9"/>
    <w:rsid w:val="00597AB0"/>
    <w:rsid w:val="005A1655"/>
    <w:rsid w:val="005A2D91"/>
    <w:rsid w:val="005A56F6"/>
    <w:rsid w:val="005A7143"/>
    <w:rsid w:val="005C0B78"/>
    <w:rsid w:val="005C2244"/>
    <w:rsid w:val="005C24CA"/>
    <w:rsid w:val="005C5130"/>
    <w:rsid w:val="005D52A0"/>
    <w:rsid w:val="005E1009"/>
    <w:rsid w:val="005E3FFD"/>
    <w:rsid w:val="005E51BA"/>
    <w:rsid w:val="005E5372"/>
    <w:rsid w:val="005E644B"/>
    <w:rsid w:val="005F05A1"/>
    <w:rsid w:val="005F24CD"/>
    <w:rsid w:val="005F4A97"/>
    <w:rsid w:val="005F7F70"/>
    <w:rsid w:val="00601942"/>
    <w:rsid w:val="00602DAB"/>
    <w:rsid w:val="00603AC6"/>
    <w:rsid w:val="0061124F"/>
    <w:rsid w:val="00612037"/>
    <w:rsid w:val="0061421C"/>
    <w:rsid w:val="00614674"/>
    <w:rsid w:val="0062148D"/>
    <w:rsid w:val="00633FBF"/>
    <w:rsid w:val="00635150"/>
    <w:rsid w:val="00635925"/>
    <w:rsid w:val="00642FF8"/>
    <w:rsid w:val="00643FF5"/>
    <w:rsid w:val="0064450F"/>
    <w:rsid w:val="006445E7"/>
    <w:rsid w:val="006458CF"/>
    <w:rsid w:val="00653C6F"/>
    <w:rsid w:val="00656F54"/>
    <w:rsid w:val="00666378"/>
    <w:rsid w:val="0066725C"/>
    <w:rsid w:val="006714F9"/>
    <w:rsid w:val="0067186A"/>
    <w:rsid w:val="00672FDD"/>
    <w:rsid w:val="00674F77"/>
    <w:rsid w:val="00676C23"/>
    <w:rsid w:val="00677303"/>
    <w:rsid w:val="0067765D"/>
    <w:rsid w:val="00684D97"/>
    <w:rsid w:val="00685B26"/>
    <w:rsid w:val="00686B7A"/>
    <w:rsid w:val="00690EBA"/>
    <w:rsid w:val="0069184F"/>
    <w:rsid w:val="0069487B"/>
    <w:rsid w:val="00694F83"/>
    <w:rsid w:val="00695271"/>
    <w:rsid w:val="006A08B9"/>
    <w:rsid w:val="006A1E9B"/>
    <w:rsid w:val="006A760D"/>
    <w:rsid w:val="006B3BBE"/>
    <w:rsid w:val="006B4CF5"/>
    <w:rsid w:val="006B57C4"/>
    <w:rsid w:val="006C2D39"/>
    <w:rsid w:val="006C2F53"/>
    <w:rsid w:val="006C55AC"/>
    <w:rsid w:val="006C68C1"/>
    <w:rsid w:val="006D0E09"/>
    <w:rsid w:val="006D12B9"/>
    <w:rsid w:val="006D208D"/>
    <w:rsid w:val="006D2104"/>
    <w:rsid w:val="006D7F3F"/>
    <w:rsid w:val="006E1CF0"/>
    <w:rsid w:val="006E1DFE"/>
    <w:rsid w:val="006E2010"/>
    <w:rsid w:val="006E6830"/>
    <w:rsid w:val="006F203F"/>
    <w:rsid w:val="006F4EBE"/>
    <w:rsid w:val="006F5D0D"/>
    <w:rsid w:val="00701B24"/>
    <w:rsid w:val="00701FBC"/>
    <w:rsid w:val="0070373C"/>
    <w:rsid w:val="00707F83"/>
    <w:rsid w:val="007121D1"/>
    <w:rsid w:val="007158A3"/>
    <w:rsid w:val="00717519"/>
    <w:rsid w:val="00717937"/>
    <w:rsid w:val="00721B1F"/>
    <w:rsid w:val="00723B15"/>
    <w:rsid w:val="00723BB8"/>
    <w:rsid w:val="00724AE9"/>
    <w:rsid w:val="007302D4"/>
    <w:rsid w:val="00732347"/>
    <w:rsid w:val="0073360F"/>
    <w:rsid w:val="00733666"/>
    <w:rsid w:val="007359FD"/>
    <w:rsid w:val="007409DE"/>
    <w:rsid w:val="00741AD6"/>
    <w:rsid w:val="00743A61"/>
    <w:rsid w:val="00757B3A"/>
    <w:rsid w:val="007607F6"/>
    <w:rsid w:val="00763B42"/>
    <w:rsid w:val="00763CC3"/>
    <w:rsid w:val="00765499"/>
    <w:rsid w:val="00772124"/>
    <w:rsid w:val="007724CD"/>
    <w:rsid w:val="00773710"/>
    <w:rsid w:val="007739D3"/>
    <w:rsid w:val="00777E38"/>
    <w:rsid w:val="00780F8F"/>
    <w:rsid w:val="00781405"/>
    <w:rsid w:val="00782386"/>
    <w:rsid w:val="0078526B"/>
    <w:rsid w:val="00786D53"/>
    <w:rsid w:val="0079073D"/>
    <w:rsid w:val="00792569"/>
    <w:rsid w:val="00796AA9"/>
    <w:rsid w:val="007A0575"/>
    <w:rsid w:val="007B3774"/>
    <w:rsid w:val="007B3AFB"/>
    <w:rsid w:val="007B57E1"/>
    <w:rsid w:val="007B5FDF"/>
    <w:rsid w:val="007B6120"/>
    <w:rsid w:val="007B7CB9"/>
    <w:rsid w:val="007C1D84"/>
    <w:rsid w:val="007C1E2F"/>
    <w:rsid w:val="007D134E"/>
    <w:rsid w:val="007E0CD7"/>
    <w:rsid w:val="007E117C"/>
    <w:rsid w:val="007E7372"/>
    <w:rsid w:val="007E7872"/>
    <w:rsid w:val="007E78EB"/>
    <w:rsid w:val="007F45A1"/>
    <w:rsid w:val="00800412"/>
    <w:rsid w:val="0081001F"/>
    <w:rsid w:val="0081014C"/>
    <w:rsid w:val="00810A10"/>
    <w:rsid w:val="00813145"/>
    <w:rsid w:val="008148D0"/>
    <w:rsid w:val="00816286"/>
    <w:rsid w:val="008234DD"/>
    <w:rsid w:val="00824DD6"/>
    <w:rsid w:val="008250CD"/>
    <w:rsid w:val="00826F5B"/>
    <w:rsid w:val="00827E5D"/>
    <w:rsid w:val="0083271C"/>
    <w:rsid w:val="00832ACD"/>
    <w:rsid w:val="0083495A"/>
    <w:rsid w:val="00846173"/>
    <w:rsid w:val="00854A6C"/>
    <w:rsid w:val="008575CF"/>
    <w:rsid w:val="00857F56"/>
    <w:rsid w:val="00862041"/>
    <w:rsid w:val="00862936"/>
    <w:rsid w:val="00864415"/>
    <w:rsid w:val="00872200"/>
    <w:rsid w:val="0087295C"/>
    <w:rsid w:val="00875A1C"/>
    <w:rsid w:val="008814E3"/>
    <w:rsid w:val="0088155B"/>
    <w:rsid w:val="00882AC5"/>
    <w:rsid w:val="00886989"/>
    <w:rsid w:val="0089426E"/>
    <w:rsid w:val="00895001"/>
    <w:rsid w:val="008953CD"/>
    <w:rsid w:val="008A1DFB"/>
    <w:rsid w:val="008A21FB"/>
    <w:rsid w:val="008A7EE0"/>
    <w:rsid w:val="008B314D"/>
    <w:rsid w:val="008B4423"/>
    <w:rsid w:val="008B4D36"/>
    <w:rsid w:val="008B737C"/>
    <w:rsid w:val="008C00CC"/>
    <w:rsid w:val="008C0CA4"/>
    <w:rsid w:val="008C180B"/>
    <w:rsid w:val="008C5E92"/>
    <w:rsid w:val="008D4FC6"/>
    <w:rsid w:val="008D511B"/>
    <w:rsid w:val="008D5860"/>
    <w:rsid w:val="008D6AA9"/>
    <w:rsid w:val="008E4A89"/>
    <w:rsid w:val="008E6D3C"/>
    <w:rsid w:val="008E72BF"/>
    <w:rsid w:val="008F1317"/>
    <w:rsid w:val="00900A35"/>
    <w:rsid w:val="0090267B"/>
    <w:rsid w:val="00912DD8"/>
    <w:rsid w:val="00912E3C"/>
    <w:rsid w:val="00913DC1"/>
    <w:rsid w:val="00913F00"/>
    <w:rsid w:val="009144B0"/>
    <w:rsid w:val="00914C57"/>
    <w:rsid w:val="00915885"/>
    <w:rsid w:val="0092100E"/>
    <w:rsid w:val="0093038A"/>
    <w:rsid w:val="009333EB"/>
    <w:rsid w:val="00933995"/>
    <w:rsid w:val="00934E2D"/>
    <w:rsid w:val="009350B3"/>
    <w:rsid w:val="009356A1"/>
    <w:rsid w:val="009418F8"/>
    <w:rsid w:val="009423C7"/>
    <w:rsid w:val="00947AEE"/>
    <w:rsid w:val="009528FF"/>
    <w:rsid w:val="009533FC"/>
    <w:rsid w:val="009544E1"/>
    <w:rsid w:val="00955B8C"/>
    <w:rsid w:val="00957E51"/>
    <w:rsid w:val="009605F5"/>
    <w:rsid w:val="009656EB"/>
    <w:rsid w:val="00965C47"/>
    <w:rsid w:val="00965CBC"/>
    <w:rsid w:val="0096647F"/>
    <w:rsid w:val="00967FCE"/>
    <w:rsid w:val="00971A9E"/>
    <w:rsid w:val="00974E5C"/>
    <w:rsid w:val="00976DF2"/>
    <w:rsid w:val="009826A6"/>
    <w:rsid w:val="00982D05"/>
    <w:rsid w:val="00984CE7"/>
    <w:rsid w:val="009862F5"/>
    <w:rsid w:val="00986379"/>
    <w:rsid w:val="00991422"/>
    <w:rsid w:val="0099706B"/>
    <w:rsid w:val="009A0900"/>
    <w:rsid w:val="009A117A"/>
    <w:rsid w:val="009A28C6"/>
    <w:rsid w:val="009A49E1"/>
    <w:rsid w:val="009A7474"/>
    <w:rsid w:val="009B374F"/>
    <w:rsid w:val="009B4882"/>
    <w:rsid w:val="009B4EA4"/>
    <w:rsid w:val="009C0AED"/>
    <w:rsid w:val="009C6CC4"/>
    <w:rsid w:val="009C7933"/>
    <w:rsid w:val="009D2099"/>
    <w:rsid w:val="009D405F"/>
    <w:rsid w:val="009D556C"/>
    <w:rsid w:val="009E3050"/>
    <w:rsid w:val="009E31FD"/>
    <w:rsid w:val="009F0283"/>
    <w:rsid w:val="009F6115"/>
    <w:rsid w:val="009F64E5"/>
    <w:rsid w:val="009F7A75"/>
    <w:rsid w:val="00A04016"/>
    <w:rsid w:val="00A0547A"/>
    <w:rsid w:val="00A14186"/>
    <w:rsid w:val="00A150B6"/>
    <w:rsid w:val="00A1535F"/>
    <w:rsid w:val="00A22A3B"/>
    <w:rsid w:val="00A24055"/>
    <w:rsid w:val="00A263D4"/>
    <w:rsid w:val="00A27298"/>
    <w:rsid w:val="00A27E92"/>
    <w:rsid w:val="00A3405F"/>
    <w:rsid w:val="00A4147A"/>
    <w:rsid w:val="00A42BC5"/>
    <w:rsid w:val="00A4317B"/>
    <w:rsid w:val="00A45A15"/>
    <w:rsid w:val="00A50891"/>
    <w:rsid w:val="00A52C97"/>
    <w:rsid w:val="00A53DB8"/>
    <w:rsid w:val="00A54042"/>
    <w:rsid w:val="00A54798"/>
    <w:rsid w:val="00A605D7"/>
    <w:rsid w:val="00A60834"/>
    <w:rsid w:val="00A63F48"/>
    <w:rsid w:val="00A6465E"/>
    <w:rsid w:val="00A65473"/>
    <w:rsid w:val="00A71659"/>
    <w:rsid w:val="00A7301E"/>
    <w:rsid w:val="00A73B6B"/>
    <w:rsid w:val="00A73B7C"/>
    <w:rsid w:val="00A770EA"/>
    <w:rsid w:val="00A84D60"/>
    <w:rsid w:val="00A90F1C"/>
    <w:rsid w:val="00A95924"/>
    <w:rsid w:val="00A960A6"/>
    <w:rsid w:val="00A9687C"/>
    <w:rsid w:val="00A970C4"/>
    <w:rsid w:val="00AA48BB"/>
    <w:rsid w:val="00AA66C1"/>
    <w:rsid w:val="00AA692A"/>
    <w:rsid w:val="00AA70C5"/>
    <w:rsid w:val="00AB1D7D"/>
    <w:rsid w:val="00AB2938"/>
    <w:rsid w:val="00AB5864"/>
    <w:rsid w:val="00AB62F9"/>
    <w:rsid w:val="00AC19C1"/>
    <w:rsid w:val="00AC2760"/>
    <w:rsid w:val="00AC2837"/>
    <w:rsid w:val="00AC39EA"/>
    <w:rsid w:val="00AC41AB"/>
    <w:rsid w:val="00AC4D3E"/>
    <w:rsid w:val="00AC5A41"/>
    <w:rsid w:val="00AC6674"/>
    <w:rsid w:val="00AC7CB2"/>
    <w:rsid w:val="00AD12EA"/>
    <w:rsid w:val="00AD1321"/>
    <w:rsid w:val="00AE229F"/>
    <w:rsid w:val="00AF4567"/>
    <w:rsid w:val="00AF5030"/>
    <w:rsid w:val="00AF7E31"/>
    <w:rsid w:val="00B004EB"/>
    <w:rsid w:val="00B00FF5"/>
    <w:rsid w:val="00B02B67"/>
    <w:rsid w:val="00B069A4"/>
    <w:rsid w:val="00B069B7"/>
    <w:rsid w:val="00B1132F"/>
    <w:rsid w:val="00B20B06"/>
    <w:rsid w:val="00B21085"/>
    <w:rsid w:val="00B211E1"/>
    <w:rsid w:val="00B22A84"/>
    <w:rsid w:val="00B22F3B"/>
    <w:rsid w:val="00B23431"/>
    <w:rsid w:val="00B26628"/>
    <w:rsid w:val="00B273E5"/>
    <w:rsid w:val="00B30A98"/>
    <w:rsid w:val="00B3121F"/>
    <w:rsid w:val="00B32989"/>
    <w:rsid w:val="00B32F57"/>
    <w:rsid w:val="00B33213"/>
    <w:rsid w:val="00B338DB"/>
    <w:rsid w:val="00B359B6"/>
    <w:rsid w:val="00B4504C"/>
    <w:rsid w:val="00B452F2"/>
    <w:rsid w:val="00B457A2"/>
    <w:rsid w:val="00B46228"/>
    <w:rsid w:val="00B464AD"/>
    <w:rsid w:val="00B51A1D"/>
    <w:rsid w:val="00B51D9B"/>
    <w:rsid w:val="00B51E6F"/>
    <w:rsid w:val="00B53207"/>
    <w:rsid w:val="00B55FC0"/>
    <w:rsid w:val="00B57FC1"/>
    <w:rsid w:val="00B63DE4"/>
    <w:rsid w:val="00B64012"/>
    <w:rsid w:val="00B7014A"/>
    <w:rsid w:val="00B717B6"/>
    <w:rsid w:val="00B727B5"/>
    <w:rsid w:val="00B74206"/>
    <w:rsid w:val="00B771FD"/>
    <w:rsid w:val="00B77600"/>
    <w:rsid w:val="00B82549"/>
    <w:rsid w:val="00B83965"/>
    <w:rsid w:val="00B872C3"/>
    <w:rsid w:val="00B87D2D"/>
    <w:rsid w:val="00B905EE"/>
    <w:rsid w:val="00B94136"/>
    <w:rsid w:val="00B94785"/>
    <w:rsid w:val="00B95746"/>
    <w:rsid w:val="00B969CC"/>
    <w:rsid w:val="00BA0191"/>
    <w:rsid w:val="00BA0723"/>
    <w:rsid w:val="00BA125E"/>
    <w:rsid w:val="00BA3FF0"/>
    <w:rsid w:val="00BA4812"/>
    <w:rsid w:val="00BB356D"/>
    <w:rsid w:val="00BB6CF1"/>
    <w:rsid w:val="00BC0038"/>
    <w:rsid w:val="00BC163F"/>
    <w:rsid w:val="00BC38D2"/>
    <w:rsid w:val="00BC3EFF"/>
    <w:rsid w:val="00BC5A1E"/>
    <w:rsid w:val="00BC5A99"/>
    <w:rsid w:val="00BC66C7"/>
    <w:rsid w:val="00BC6AF6"/>
    <w:rsid w:val="00BC6EEA"/>
    <w:rsid w:val="00BC7B1A"/>
    <w:rsid w:val="00BD224C"/>
    <w:rsid w:val="00BD2F0F"/>
    <w:rsid w:val="00BE4FE1"/>
    <w:rsid w:val="00BE6A05"/>
    <w:rsid w:val="00BF2C89"/>
    <w:rsid w:val="00BF5725"/>
    <w:rsid w:val="00C00F73"/>
    <w:rsid w:val="00C01192"/>
    <w:rsid w:val="00C02030"/>
    <w:rsid w:val="00C023CC"/>
    <w:rsid w:val="00C06CF0"/>
    <w:rsid w:val="00C11D1C"/>
    <w:rsid w:val="00C209C3"/>
    <w:rsid w:val="00C21C2B"/>
    <w:rsid w:val="00C3315B"/>
    <w:rsid w:val="00C37095"/>
    <w:rsid w:val="00C372C4"/>
    <w:rsid w:val="00C40D97"/>
    <w:rsid w:val="00C5406A"/>
    <w:rsid w:val="00C57271"/>
    <w:rsid w:val="00C65BC9"/>
    <w:rsid w:val="00C661F3"/>
    <w:rsid w:val="00C67219"/>
    <w:rsid w:val="00C7105F"/>
    <w:rsid w:val="00C756B1"/>
    <w:rsid w:val="00C77C44"/>
    <w:rsid w:val="00C80BB7"/>
    <w:rsid w:val="00C82844"/>
    <w:rsid w:val="00C833B6"/>
    <w:rsid w:val="00C84EF6"/>
    <w:rsid w:val="00C87453"/>
    <w:rsid w:val="00C91CBE"/>
    <w:rsid w:val="00C95416"/>
    <w:rsid w:val="00CA4A86"/>
    <w:rsid w:val="00CA7AB1"/>
    <w:rsid w:val="00CB03D8"/>
    <w:rsid w:val="00CB39F4"/>
    <w:rsid w:val="00CC3FED"/>
    <w:rsid w:val="00CC5FE7"/>
    <w:rsid w:val="00CC62CA"/>
    <w:rsid w:val="00CC6CD8"/>
    <w:rsid w:val="00CD2D6F"/>
    <w:rsid w:val="00CD326B"/>
    <w:rsid w:val="00CD7C26"/>
    <w:rsid w:val="00CE4B7B"/>
    <w:rsid w:val="00CF1BC8"/>
    <w:rsid w:val="00CF239E"/>
    <w:rsid w:val="00CF3599"/>
    <w:rsid w:val="00CF507F"/>
    <w:rsid w:val="00CF6DF7"/>
    <w:rsid w:val="00D00D03"/>
    <w:rsid w:val="00D00EF7"/>
    <w:rsid w:val="00D03ECA"/>
    <w:rsid w:val="00D04EC8"/>
    <w:rsid w:val="00D05607"/>
    <w:rsid w:val="00D066ED"/>
    <w:rsid w:val="00D11A9C"/>
    <w:rsid w:val="00D11CCF"/>
    <w:rsid w:val="00D14B00"/>
    <w:rsid w:val="00D159F0"/>
    <w:rsid w:val="00D163CE"/>
    <w:rsid w:val="00D20A1B"/>
    <w:rsid w:val="00D348BF"/>
    <w:rsid w:val="00D34D79"/>
    <w:rsid w:val="00D3707E"/>
    <w:rsid w:val="00D370CA"/>
    <w:rsid w:val="00D41D15"/>
    <w:rsid w:val="00D41EB2"/>
    <w:rsid w:val="00D443C3"/>
    <w:rsid w:val="00D447EE"/>
    <w:rsid w:val="00D51370"/>
    <w:rsid w:val="00D540E4"/>
    <w:rsid w:val="00D637E3"/>
    <w:rsid w:val="00D63A91"/>
    <w:rsid w:val="00D65B3F"/>
    <w:rsid w:val="00D678BD"/>
    <w:rsid w:val="00D76539"/>
    <w:rsid w:val="00D80E69"/>
    <w:rsid w:val="00D828A0"/>
    <w:rsid w:val="00D86209"/>
    <w:rsid w:val="00D864E3"/>
    <w:rsid w:val="00D921DC"/>
    <w:rsid w:val="00D92E81"/>
    <w:rsid w:val="00D94D4D"/>
    <w:rsid w:val="00D956CF"/>
    <w:rsid w:val="00D97781"/>
    <w:rsid w:val="00D97808"/>
    <w:rsid w:val="00DA1C37"/>
    <w:rsid w:val="00DA4887"/>
    <w:rsid w:val="00DA5194"/>
    <w:rsid w:val="00DA5504"/>
    <w:rsid w:val="00DA598F"/>
    <w:rsid w:val="00DA6AA8"/>
    <w:rsid w:val="00DA7829"/>
    <w:rsid w:val="00DB1C20"/>
    <w:rsid w:val="00DB4867"/>
    <w:rsid w:val="00DB7401"/>
    <w:rsid w:val="00DB7485"/>
    <w:rsid w:val="00DD352F"/>
    <w:rsid w:val="00DD5FAB"/>
    <w:rsid w:val="00DE724A"/>
    <w:rsid w:val="00DF0042"/>
    <w:rsid w:val="00DF07F5"/>
    <w:rsid w:val="00DF1144"/>
    <w:rsid w:val="00DF4735"/>
    <w:rsid w:val="00DF4BB1"/>
    <w:rsid w:val="00DF589A"/>
    <w:rsid w:val="00DF58D6"/>
    <w:rsid w:val="00DF7941"/>
    <w:rsid w:val="00DF79AC"/>
    <w:rsid w:val="00E02F52"/>
    <w:rsid w:val="00E0508F"/>
    <w:rsid w:val="00E06E25"/>
    <w:rsid w:val="00E140D8"/>
    <w:rsid w:val="00E157B5"/>
    <w:rsid w:val="00E17344"/>
    <w:rsid w:val="00E21001"/>
    <w:rsid w:val="00E2386F"/>
    <w:rsid w:val="00E23893"/>
    <w:rsid w:val="00E32ECB"/>
    <w:rsid w:val="00E33EE0"/>
    <w:rsid w:val="00E352C3"/>
    <w:rsid w:val="00E35383"/>
    <w:rsid w:val="00E3760F"/>
    <w:rsid w:val="00E40586"/>
    <w:rsid w:val="00E4152E"/>
    <w:rsid w:val="00E437C1"/>
    <w:rsid w:val="00E43F14"/>
    <w:rsid w:val="00E45B92"/>
    <w:rsid w:val="00E52B19"/>
    <w:rsid w:val="00E56469"/>
    <w:rsid w:val="00E57459"/>
    <w:rsid w:val="00E57E1D"/>
    <w:rsid w:val="00E66423"/>
    <w:rsid w:val="00E71D54"/>
    <w:rsid w:val="00E82674"/>
    <w:rsid w:val="00E85F8E"/>
    <w:rsid w:val="00E9000D"/>
    <w:rsid w:val="00E921DB"/>
    <w:rsid w:val="00E93DA1"/>
    <w:rsid w:val="00E95161"/>
    <w:rsid w:val="00EA08A6"/>
    <w:rsid w:val="00EA1164"/>
    <w:rsid w:val="00EA1984"/>
    <w:rsid w:val="00EA737D"/>
    <w:rsid w:val="00EA7EFA"/>
    <w:rsid w:val="00EB0BBA"/>
    <w:rsid w:val="00EB1399"/>
    <w:rsid w:val="00EB2CFC"/>
    <w:rsid w:val="00EB5946"/>
    <w:rsid w:val="00EB6107"/>
    <w:rsid w:val="00EB6C6D"/>
    <w:rsid w:val="00EC1871"/>
    <w:rsid w:val="00EC3D8F"/>
    <w:rsid w:val="00EC70BF"/>
    <w:rsid w:val="00ED173D"/>
    <w:rsid w:val="00ED2741"/>
    <w:rsid w:val="00EE1FE6"/>
    <w:rsid w:val="00EE657C"/>
    <w:rsid w:val="00EE755B"/>
    <w:rsid w:val="00EE76FA"/>
    <w:rsid w:val="00EF25C9"/>
    <w:rsid w:val="00EF27D1"/>
    <w:rsid w:val="00EF59B0"/>
    <w:rsid w:val="00F0033F"/>
    <w:rsid w:val="00F04E7E"/>
    <w:rsid w:val="00F04ED8"/>
    <w:rsid w:val="00F05762"/>
    <w:rsid w:val="00F10713"/>
    <w:rsid w:val="00F129C9"/>
    <w:rsid w:val="00F134E1"/>
    <w:rsid w:val="00F20E69"/>
    <w:rsid w:val="00F20F6C"/>
    <w:rsid w:val="00F22E41"/>
    <w:rsid w:val="00F2462B"/>
    <w:rsid w:val="00F24ECF"/>
    <w:rsid w:val="00F3264F"/>
    <w:rsid w:val="00F35055"/>
    <w:rsid w:val="00F351C6"/>
    <w:rsid w:val="00F361FF"/>
    <w:rsid w:val="00F4784D"/>
    <w:rsid w:val="00F51480"/>
    <w:rsid w:val="00F54612"/>
    <w:rsid w:val="00F55405"/>
    <w:rsid w:val="00F5676F"/>
    <w:rsid w:val="00F64785"/>
    <w:rsid w:val="00F6744B"/>
    <w:rsid w:val="00F67D1E"/>
    <w:rsid w:val="00F71C57"/>
    <w:rsid w:val="00F74A7B"/>
    <w:rsid w:val="00F83E85"/>
    <w:rsid w:val="00F85527"/>
    <w:rsid w:val="00F86485"/>
    <w:rsid w:val="00F8694C"/>
    <w:rsid w:val="00F86A57"/>
    <w:rsid w:val="00F9082B"/>
    <w:rsid w:val="00F9387F"/>
    <w:rsid w:val="00FA3C03"/>
    <w:rsid w:val="00FB1303"/>
    <w:rsid w:val="00FB290D"/>
    <w:rsid w:val="00FB72DB"/>
    <w:rsid w:val="00FB750E"/>
    <w:rsid w:val="00FC0510"/>
    <w:rsid w:val="00FC0601"/>
    <w:rsid w:val="00FC3883"/>
    <w:rsid w:val="00FC5377"/>
    <w:rsid w:val="00FC77A6"/>
    <w:rsid w:val="00FD6D21"/>
    <w:rsid w:val="00FD7302"/>
    <w:rsid w:val="00FE0E90"/>
    <w:rsid w:val="00FE713A"/>
    <w:rsid w:val="00FF4258"/>
    <w:rsid w:val="00FF5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B6F2D"/>
  <w15:docId w15:val="{67C68D2E-6068-4C67-A63A-8B0967C74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3E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A3E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59EAD9B1E0D9C64DB5D99417259EB6EE" ma:contentTypeVersion="13" ma:contentTypeDescription="Buat sebuah dokumen baru." ma:contentTypeScope="" ma:versionID="452c81b0ad63000d6be5929d0ad05f40">
  <xsd:schema xmlns:xsd="http://www.w3.org/2001/XMLSchema" xmlns:xs="http://www.w3.org/2001/XMLSchema" xmlns:p="http://schemas.microsoft.com/office/2006/metadata/properties" xmlns:ns3="5199484e-4305-4382-9e7e-3985e349ef7e" xmlns:ns4="7ad2e940-a79b-4796-9b1a-c3b31a28dd92" targetNamespace="http://schemas.microsoft.com/office/2006/metadata/properties" ma:root="true" ma:fieldsID="86232048d179fb4848b765dcd6d1ce07" ns3:_="" ns4:_="">
    <xsd:import namespace="5199484e-4305-4382-9e7e-3985e349ef7e"/>
    <xsd:import namespace="7ad2e940-a79b-4796-9b1a-c3b31a28dd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99484e-4305-4382-9e7e-3985e349ef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d2e940-a79b-4796-9b1a-c3b31a28dd9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Berbagi Hash Petunjuk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E0D3AE-AB53-423C-9225-C5921071D6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99484e-4305-4382-9e7e-3985e349ef7e"/>
    <ds:schemaRef ds:uri="7ad2e940-a79b-4796-9b1a-c3b31a28dd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9A8AB2-695E-451F-820D-62DE25C7E6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2AF392-B6EA-49BA-A70C-2C30AF95B6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7131D8B-BC14-44BA-9E27-76E145494C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a</dc:creator>
  <cp:lastModifiedBy>fera@unj.ac.id</cp:lastModifiedBy>
  <cp:revision>9</cp:revision>
  <dcterms:created xsi:type="dcterms:W3CDTF">2020-09-22T05:13:00Z</dcterms:created>
  <dcterms:modified xsi:type="dcterms:W3CDTF">2020-09-22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EAD9B1E0D9C64DB5D99417259EB6EE</vt:lpwstr>
  </property>
</Properties>
</file>